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20.png" ContentType="image/png"/>
  <Override PartName="/word/media/rId58.png" ContentType="image/png"/>
  <Override PartName="/word/media/rId59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9" w:name="kaist-model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 FLAC3D</w:t>
      </w:r>
    </w:p>
    <w:bookmarkStart w:id="22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          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esult_zone_generate_sh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group "plate" range position-x 0 3.2 ...</w:t>
      </w:r>
      <w:r>
        <w:br/>
      </w:r>
      <w:r>
        <w:rPr>
          <w:rStyle w:val="StringTok"/>
        </w:rPr>
        <w:t xml:space="preserve">                         position-y 8.5 10 ...</w:t>
      </w:r>
      <w:r>
        <w:br/>
      </w:r>
      <w:r>
        <w:rPr>
          <w:rStyle w:val="StringTok"/>
        </w:rPr>
        <w:t xml:space="preserve">                         position-z 0 3.2</w:t>
      </w:r>
      <w:r>
        <w:br/>
      </w:r>
      <w:r>
        <w:rPr>
          <w:rStyle w:val="StringTok"/>
        </w:rPr>
        <w:t xml:space="preserve">           """</w:t>
      </w:r>
      <w:r>
        <w:rPr>
          <w:rStyle w:val="NormalTok"/>
        </w:rPr>
        <w:t xml:space="preserve">)</w:t>
      </w:r>
    </w:p>
    <w:bookmarkEnd w:id="23"/>
    <w:bookmarkStart w:id="24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shaft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zone plate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zone radial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bookmarkEnd w:id="24"/>
    <w:bookmarkStart w:id="25" w:name="b.c.-and-i.c.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B.C. and I.C.</w:t>
      </w:r>
    </w:p>
    <w:bookmarkEnd w:id="25"/>
    <w:bookmarkStart w:id="26" w:name="initial-equilibrium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Initial Equilibrium</w:t>
      </w:r>
    </w:p>
    <w:bookmarkEnd w:id="26"/>
    <w:bookmarkStart w:id="27" w:name="altera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Alterations</w:t>
      </w:r>
    </w:p>
    <w:bookmarkEnd w:id="27"/>
    <w:bookmarkStart w:id="28" w:name="result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Results</w:t>
      </w:r>
    </w:p>
    <w:p>
      <w:r>
        <w:br w:type="page"/>
      </w:r>
    </w:p>
    <w:bookmarkEnd w:id="28"/>
    <w:bookmarkEnd w:id="29"/>
    <w:bookmarkStart w:id="44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bookmarkStart w:id="32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0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0"/>
    <w:bookmarkStart w:id="31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1"/>
    <w:bookmarkEnd w:id="32"/>
    <w:bookmarkStart w:id="33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3"/>
    <w:bookmarkStart w:id="34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4"/>
    <w:bookmarkStart w:id="35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5"/>
    <w:bookmarkStart w:id="36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6"/>
    <w:bookmarkStart w:id="37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7"/>
    <w:bookmarkStart w:id="38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8"/>
    <w:bookmarkStart w:id="42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39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9"/>
    <w:bookmarkStart w:id="40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0"/>
    <w:bookmarkStart w:id="41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1"/>
    <w:bookmarkEnd w:id="42"/>
    <w:bookmarkStart w:id="43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3"/>
    <w:bookmarkEnd w:id="44"/>
    <w:bookmarkStart w:id="57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bookmarkStart w:id="47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5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5"/>
    <w:bookmarkStart w:id="46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6"/>
    <w:bookmarkEnd w:id="47"/>
    <w:bookmarkStart w:id="48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8"/>
    <w:bookmarkStart w:id="49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9"/>
    <w:bookmarkStart w:id="50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50"/>
    <w:bookmarkStart w:id="51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1"/>
    <w:bookmarkStart w:id="52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2"/>
    <w:bookmarkStart w:id="53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3"/>
    <w:bookmarkStart w:id="54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4"/>
    <w:bookmarkStart w:id="55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5"/>
    <w:bookmarkStart w:id="56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6"/>
    <w:bookmarkEnd w:id="57"/>
    <w:bookmarkStart w:id="67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1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1"/>
    <w:bookmarkStart w:id="62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2"/>
    <w:bookmarkStart w:id="63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3"/>
    <w:bookmarkStart w:id="66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4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4"/>
    <w:bookmarkStart w:id="65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5"/>
    <w:bookmarkEnd w:id="66"/>
    <w:bookmarkEnd w:id="67"/>
    <w:bookmarkStart w:id="80" w:name="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ython with FLAC3D</w:t>
      </w:r>
    </w:p>
    <w:bookmarkStart w:id="68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8"/>
    <w:bookmarkStart w:id="69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9"/>
    <w:bookmarkStart w:id="70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0"/>
    <w:bookmarkStart w:id="71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1"/>
    <w:bookmarkStart w:id="72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2"/>
    <w:bookmarkStart w:id="73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3"/>
    <w:bookmarkStart w:id="74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4"/>
    <w:bookmarkStart w:id="75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5"/>
    <w:bookmarkStart w:id="77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6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6"/>
    <w:bookmarkEnd w:id="77"/>
    <w:bookmarkStart w:id="78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8"/>
    <w:bookmarkStart w:id="79" w:name="kaist-model-cod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KAIST Model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79"/>
    <w:bookmarkEnd w:id="80"/>
    <w:bookmarkStart w:id="81" w:name="appendix-appendix"/>
    <w:p>
      <w:pPr>
        <w:pStyle w:val="Heading1"/>
      </w:pPr>
      <w:r>
        <w:t xml:space="preserve">(APPENDIX) Appendix</w:t>
      </w:r>
    </w:p>
    <w:bookmarkEnd w:id="81"/>
    <w:bookmarkStart w:id="93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84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82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82"/>
    <w:bookmarkStart w:id="83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83"/>
    <w:bookmarkEnd w:id="84"/>
    <w:bookmarkStart w:id="85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5"/>
    <w:bookmarkStart w:id="86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6"/>
    <w:bookmarkStart w:id="87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7"/>
    <w:bookmarkStart w:id="88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8"/>
    <w:bookmarkStart w:id="89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89"/>
    <w:bookmarkStart w:id="90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90"/>
    <w:bookmarkStart w:id="91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91"/>
    <w:bookmarkStart w:id="92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92"/>
    <w:bookmarkEnd w:id="93"/>
    <w:bookmarkStart w:id="102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6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94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4"/>
    <w:bookmarkStart w:id="95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5"/>
    <w:bookmarkEnd w:id="96"/>
    <w:bookmarkStart w:id="97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7"/>
    <w:bookmarkStart w:id="98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8"/>
    <w:bookmarkStart w:id="99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9"/>
    <w:bookmarkStart w:id="100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100"/>
    <w:bookmarkStart w:id="101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5T05:12:57Z</dcterms:created>
  <dcterms:modified xsi:type="dcterms:W3CDTF">2021-09-15T05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